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396" w:rsidRPr="00F50707" w:rsidRDefault="00CD2725" w:rsidP="00F50707">
      <w:pPr>
        <w:spacing w:after="0" w:line="240" w:lineRule="auto"/>
        <w:jc w:val="center"/>
        <w:rPr>
          <w:b/>
        </w:rPr>
      </w:pPr>
      <w:proofErr w:type="gramStart"/>
      <w:r>
        <w:rPr>
          <w:b/>
        </w:rPr>
        <w:t>Your</w:t>
      </w:r>
      <w:proofErr w:type="gramEnd"/>
      <w:r>
        <w:rPr>
          <w:b/>
        </w:rPr>
        <w:t xml:space="preserve"> Name</w:t>
      </w:r>
    </w:p>
    <w:p w:rsidR="0018239D" w:rsidRPr="00F50707" w:rsidRDefault="00CD2725" w:rsidP="00F50707">
      <w:pPr>
        <w:spacing w:after="0" w:line="240" w:lineRule="auto"/>
        <w:jc w:val="center"/>
        <w:rPr>
          <w:b/>
        </w:rPr>
      </w:pPr>
      <w:r>
        <w:rPr>
          <w:b/>
        </w:rPr>
        <w:t>Your address</w:t>
      </w:r>
    </w:p>
    <w:p w:rsidR="0018239D" w:rsidRPr="00F50707" w:rsidRDefault="00CD2725" w:rsidP="00F50707">
      <w:pPr>
        <w:spacing w:after="0" w:line="240" w:lineRule="auto"/>
        <w:jc w:val="center"/>
        <w:rPr>
          <w:b/>
        </w:rPr>
      </w:pPr>
      <w:r>
        <w:rPr>
          <w:b/>
        </w:rPr>
        <w:t>City, State Zip Code</w:t>
      </w:r>
    </w:p>
    <w:p w:rsidR="0018239D" w:rsidRPr="00F50707" w:rsidRDefault="00CD2725" w:rsidP="00F50707">
      <w:pPr>
        <w:spacing w:after="0" w:line="240" w:lineRule="auto"/>
        <w:jc w:val="center"/>
        <w:rPr>
          <w:b/>
        </w:rPr>
      </w:pPr>
      <w:r>
        <w:rPr>
          <w:b/>
        </w:rPr>
        <w:t>Phone Number</w:t>
      </w:r>
    </w:p>
    <w:p w:rsidR="0018239D" w:rsidRDefault="00CD2725" w:rsidP="00F50707">
      <w:pPr>
        <w:pBdr>
          <w:bottom w:val="single" w:sz="12" w:space="1" w:color="auto"/>
        </w:pBdr>
        <w:spacing w:after="0" w:line="240" w:lineRule="auto"/>
        <w:jc w:val="center"/>
        <w:rPr>
          <w:b/>
        </w:rPr>
      </w:pPr>
      <w:r>
        <w:rPr>
          <w:b/>
        </w:rPr>
        <w:t>Email Address</w:t>
      </w:r>
    </w:p>
    <w:p w:rsidR="00C66E4F" w:rsidRPr="00F50707" w:rsidRDefault="00C66E4F" w:rsidP="00F50707">
      <w:pPr>
        <w:spacing w:after="0" w:line="240" w:lineRule="auto"/>
        <w:jc w:val="center"/>
        <w:rPr>
          <w:b/>
        </w:rPr>
      </w:pPr>
    </w:p>
    <w:p w:rsidR="0018239D" w:rsidRDefault="0018239D" w:rsidP="00F50707">
      <w:pPr>
        <w:spacing w:after="0" w:line="240" w:lineRule="auto"/>
      </w:pPr>
    </w:p>
    <w:p w:rsidR="00C66E4F" w:rsidRPr="00C66E4F" w:rsidRDefault="00C66E4F" w:rsidP="00F50707">
      <w:pPr>
        <w:spacing w:after="0" w:line="240" w:lineRule="auto"/>
        <w:rPr>
          <w:b/>
          <w:u w:val="single"/>
        </w:rPr>
      </w:pPr>
      <w:r w:rsidRPr="00C66E4F">
        <w:rPr>
          <w:b/>
          <w:u w:val="single"/>
        </w:rPr>
        <w:t>Education</w:t>
      </w:r>
    </w:p>
    <w:p w:rsidR="00C66E4F" w:rsidRDefault="00717594" w:rsidP="00F50707">
      <w:pPr>
        <w:spacing w:after="0" w:line="240" w:lineRule="auto"/>
      </w:pPr>
      <w:r>
        <w:t>Kettering</w:t>
      </w:r>
      <w:r w:rsidR="00C66E4F">
        <w:t xml:space="preserve"> High School, Class of 20</w:t>
      </w:r>
      <w:r w:rsidR="001C2622">
        <w:t>24</w:t>
      </w:r>
    </w:p>
    <w:p w:rsidR="00C66E4F" w:rsidRDefault="00C66E4F" w:rsidP="00F50707">
      <w:pPr>
        <w:spacing w:after="0" w:line="240" w:lineRule="auto"/>
      </w:pPr>
      <w:r>
        <w:t>Grade Point Average:</w:t>
      </w:r>
      <w:r w:rsidR="00C64F21">
        <w:t xml:space="preserve"> </w:t>
      </w:r>
      <w:r w:rsidR="00AC4660">
        <w:t>3.8</w:t>
      </w:r>
    </w:p>
    <w:p w:rsidR="00C66E4F" w:rsidRDefault="00C66E4F" w:rsidP="00F50707">
      <w:pPr>
        <w:spacing w:after="0" w:line="240" w:lineRule="auto"/>
      </w:pPr>
    </w:p>
    <w:p w:rsidR="00C66E4F" w:rsidRDefault="00C66E4F" w:rsidP="00F50707">
      <w:pPr>
        <w:spacing w:after="0" w:line="240" w:lineRule="auto"/>
      </w:pPr>
    </w:p>
    <w:p w:rsidR="00C66E4F" w:rsidRPr="00C66E4F" w:rsidRDefault="00C66E4F" w:rsidP="00F50707">
      <w:pPr>
        <w:spacing w:after="0" w:line="240" w:lineRule="auto"/>
        <w:rPr>
          <w:b/>
          <w:u w:val="single"/>
        </w:rPr>
      </w:pPr>
      <w:r w:rsidRPr="00C66E4F">
        <w:rPr>
          <w:b/>
          <w:u w:val="single"/>
        </w:rPr>
        <w:t>Extracurricular Activities</w:t>
      </w:r>
    </w:p>
    <w:p w:rsidR="00C66E4F" w:rsidRDefault="00C66E4F" w:rsidP="00F50707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9"/>
        <w:gridCol w:w="3263"/>
      </w:tblGrid>
      <w:tr w:rsidR="00C66E4F" w:rsidTr="00962EAC">
        <w:tc>
          <w:tcPr>
            <w:tcW w:w="6678" w:type="dxa"/>
          </w:tcPr>
          <w:p w:rsidR="00C66E4F" w:rsidRDefault="00835E40" w:rsidP="00F50707">
            <w:r>
              <w:t>Wom</w:t>
            </w:r>
            <w:r w:rsidR="00C66E4F">
              <w:t>en’s Soccer Team</w:t>
            </w:r>
          </w:p>
          <w:p w:rsidR="00C66E4F" w:rsidRPr="00C66E4F" w:rsidRDefault="00C66E4F" w:rsidP="00C66E4F">
            <w:pPr>
              <w:rPr>
                <w:i/>
              </w:rPr>
            </w:pPr>
            <w:r w:rsidRPr="00C66E4F">
              <w:rPr>
                <w:i/>
              </w:rPr>
              <w:t>Captain</w:t>
            </w:r>
          </w:p>
        </w:tc>
        <w:tc>
          <w:tcPr>
            <w:tcW w:w="3330" w:type="dxa"/>
          </w:tcPr>
          <w:p w:rsidR="00C66E4F" w:rsidRDefault="00C66E4F" w:rsidP="00F50707">
            <w:r>
              <w:t>Freshman – Senior Year</w:t>
            </w:r>
          </w:p>
          <w:p w:rsidR="00C66E4F" w:rsidRDefault="00C66E4F" w:rsidP="00F50707">
            <w:r>
              <w:t>Junior – Senior Year</w:t>
            </w:r>
          </w:p>
        </w:tc>
      </w:tr>
      <w:tr w:rsidR="00C66E4F" w:rsidTr="00962EAC">
        <w:tc>
          <w:tcPr>
            <w:tcW w:w="6678" w:type="dxa"/>
          </w:tcPr>
          <w:p w:rsidR="00C66E4F" w:rsidRDefault="00C66E4F" w:rsidP="00F50707"/>
        </w:tc>
        <w:tc>
          <w:tcPr>
            <w:tcW w:w="3330" w:type="dxa"/>
          </w:tcPr>
          <w:p w:rsidR="00C66E4F" w:rsidRDefault="00C66E4F" w:rsidP="00F50707"/>
        </w:tc>
      </w:tr>
      <w:tr w:rsidR="00C66E4F" w:rsidTr="00962EAC">
        <w:tc>
          <w:tcPr>
            <w:tcW w:w="6678" w:type="dxa"/>
          </w:tcPr>
          <w:p w:rsidR="00C66E4F" w:rsidRDefault="00C66E4F" w:rsidP="00F50707">
            <w:r>
              <w:t>Student Government Secretary</w:t>
            </w:r>
          </w:p>
          <w:p w:rsidR="0032793B" w:rsidRDefault="00C66E4F" w:rsidP="00F50707">
            <w:pPr>
              <w:rPr>
                <w:i/>
              </w:rPr>
            </w:pPr>
            <w:r w:rsidRPr="00C66E4F">
              <w:rPr>
                <w:i/>
              </w:rPr>
              <w:t>Organized fundraising events, oversaw Prom Committee</w:t>
            </w:r>
            <w:r>
              <w:rPr>
                <w:i/>
              </w:rPr>
              <w:t xml:space="preserve">, </w:t>
            </w:r>
          </w:p>
          <w:p w:rsidR="00C66E4F" w:rsidRPr="00C66E4F" w:rsidRDefault="00C66E4F" w:rsidP="00F50707">
            <w:pPr>
              <w:rPr>
                <w:i/>
              </w:rPr>
            </w:pPr>
            <w:r>
              <w:rPr>
                <w:i/>
              </w:rPr>
              <w:t xml:space="preserve">worked with community leaders </w:t>
            </w:r>
            <w:r w:rsidR="0032793B">
              <w:rPr>
                <w:i/>
              </w:rPr>
              <w:t xml:space="preserve">to raise awareness for </w:t>
            </w:r>
            <w:proofErr w:type="spellStart"/>
            <w:r w:rsidR="0032793B">
              <w:rPr>
                <w:i/>
              </w:rPr>
              <w:t>Juvenile</w:t>
            </w:r>
            <w:r>
              <w:rPr>
                <w:i/>
              </w:rPr>
              <w:t>Diabetes</w:t>
            </w:r>
            <w:proofErr w:type="spellEnd"/>
          </w:p>
        </w:tc>
        <w:tc>
          <w:tcPr>
            <w:tcW w:w="3330" w:type="dxa"/>
          </w:tcPr>
          <w:p w:rsidR="00C66E4F" w:rsidRDefault="00C66E4F" w:rsidP="00F50707">
            <w:r>
              <w:t>Junior – Senior Year</w:t>
            </w:r>
          </w:p>
          <w:p w:rsidR="00C66E4F" w:rsidRDefault="00C66E4F" w:rsidP="00F50707"/>
        </w:tc>
      </w:tr>
    </w:tbl>
    <w:p w:rsidR="00C66E4F" w:rsidRDefault="00C66E4F" w:rsidP="00F50707">
      <w:pPr>
        <w:spacing w:after="0" w:line="240" w:lineRule="auto"/>
      </w:pPr>
    </w:p>
    <w:p w:rsidR="00C66E4F" w:rsidRPr="00C66E4F" w:rsidRDefault="00C66E4F" w:rsidP="00F50707">
      <w:pPr>
        <w:spacing w:after="0" w:line="240" w:lineRule="auto"/>
        <w:rPr>
          <w:b/>
          <w:u w:val="single"/>
        </w:rPr>
      </w:pPr>
      <w:r w:rsidRPr="00C66E4F">
        <w:rPr>
          <w:b/>
          <w:u w:val="single"/>
        </w:rPr>
        <w:t>Achievements</w:t>
      </w:r>
    </w:p>
    <w:p w:rsidR="00C66E4F" w:rsidRDefault="00C66E4F" w:rsidP="00F50707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1"/>
        <w:gridCol w:w="3271"/>
      </w:tblGrid>
      <w:tr w:rsidR="00C66E4F" w:rsidTr="00962EAC">
        <w:tc>
          <w:tcPr>
            <w:tcW w:w="6678" w:type="dxa"/>
          </w:tcPr>
          <w:p w:rsidR="00C66E4F" w:rsidRPr="00C66E4F" w:rsidRDefault="00C66E4F" w:rsidP="00F46CAF">
            <w:r>
              <w:t>Principal’s Honor Roll</w:t>
            </w:r>
          </w:p>
        </w:tc>
        <w:tc>
          <w:tcPr>
            <w:tcW w:w="3330" w:type="dxa"/>
          </w:tcPr>
          <w:p w:rsidR="00C66E4F" w:rsidRDefault="00C66E4F" w:rsidP="00F46CAF">
            <w:r>
              <w:t>Sophomore &amp; Junior Year</w:t>
            </w:r>
          </w:p>
        </w:tc>
      </w:tr>
      <w:tr w:rsidR="00C66E4F" w:rsidTr="00962EAC">
        <w:tc>
          <w:tcPr>
            <w:tcW w:w="6678" w:type="dxa"/>
          </w:tcPr>
          <w:p w:rsidR="00C66E4F" w:rsidRDefault="00C66E4F" w:rsidP="00F46CAF">
            <w:r>
              <w:t>Who’s Who Among American High School Students</w:t>
            </w:r>
          </w:p>
        </w:tc>
        <w:tc>
          <w:tcPr>
            <w:tcW w:w="3330" w:type="dxa"/>
          </w:tcPr>
          <w:p w:rsidR="00C66E4F" w:rsidRDefault="00C66E4F" w:rsidP="00F46CAF">
            <w:r>
              <w:t>Junior Year</w:t>
            </w:r>
          </w:p>
        </w:tc>
      </w:tr>
      <w:tr w:rsidR="00C66E4F" w:rsidTr="00962EAC">
        <w:tc>
          <w:tcPr>
            <w:tcW w:w="6678" w:type="dxa"/>
          </w:tcPr>
          <w:p w:rsidR="00C66E4F" w:rsidRPr="00C66E4F" w:rsidRDefault="00C66E4F" w:rsidP="00F46CAF">
            <w:r>
              <w:t>Student of the Month</w:t>
            </w:r>
          </w:p>
        </w:tc>
        <w:tc>
          <w:tcPr>
            <w:tcW w:w="3330" w:type="dxa"/>
          </w:tcPr>
          <w:p w:rsidR="00C66E4F" w:rsidRDefault="00C66E4F" w:rsidP="00F46CAF">
            <w:r>
              <w:t>April, Junior Year</w:t>
            </w:r>
          </w:p>
        </w:tc>
      </w:tr>
    </w:tbl>
    <w:p w:rsidR="00C66E4F" w:rsidRDefault="00C66E4F" w:rsidP="00F50707">
      <w:pPr>
        <w:spacing w:after="0" w:line="240" w:lineRule="auto"/>
      </w:pPr>
    </w:p>
    <w:p w:rsidR="00C66E4F" w:rsidRPr="00C66E4F" w:rsidRDefault="00C66E4F" w:rsidP="00F50707">
      <w:pPr>
        <w:spacing w:after="0" w:line="240" w:lineRule="auto"/>
        <w:rPr>
          <w:b/>
          <w:u w:val="single"/>
        </w:rPr>
      </w:pPr>
      <w:r w:rsidRPr="00C66E4F">
        <w:rPr>
          <w:b/>
          <w:u w:val="single"/>
        </w:rPr>
        <w:t>Community Service</w:t>
      </w:r>
    </w:p>
    <w:p w:rsidR="00C66E4F" w:rsidRDefault="00C66E4F" w:rsidP="00F50707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3"/>
        <w:gridCol w:w="3269"/>
      </w:tblGrid>
      <w:tr w:rsidR="00C66E4F" w:rsidTr="00962EAC">
        <w:tc>
          <w:tcPr>
            <w:tcW w:w="6678" w:type="dxa"/>
          </w:tcPr>
          <w:p w:rsidR="00C66E4F" w:rsidRDefault="00761D9C" w:rsidP="00F46CAF">
            <w:r>
              <w:t xml:space="preserve">Walk to End Alzheimer’s </w:t>
            </w:r>
          </w:p>
          <w:p w:rsidR="00C66E4F" w:rsidRDefault="00C66E4F" w:rsidP="00F46CAF">
            <w:pPr>
              <w:rPr>
                <w:i/>
              </w:rPr>
            </w:pPr>
            <w:r w:rsidRPr="00C66E4F">
              <w:rPr>
                <w:i/>
              </w:rPr>
              <w:t xml:space="preserve">Raised over $3,000 for </w:t>
            </w:r>
            <w:r w:rsidR="001C2622">
              <w:rPr>
                <w:i/>
              </w:rPr>
              <w:t>Alzheimer’s</w:t>
            </w:r>
            <w:r w:rsidR="00962EAC">
              <w:rPr>
                <w:i/>
              </w:rPr>
              <w:t xml:space="preserve"> research over three </w:t>
            </w:r>
            <w:r w:rsidRPr="00C66E4F">
              <w:rPr>
                <w:i/>
              </w:rPr>
              <w:t>years</w:t>
            </w:r>
          </w:p>
          <w:p w:rsidR="00161594" w:rsidRPr="00C66E4F" w:rsidRDefault="00161594" w:rsidP="00F46CAF">
            <w:pPr>
              <w:rPr>
                <w:i/>
              </w:rPr>
            </w:pPr>
          </w:p>
        </w:tc>
        <w:tc>
          <w:tcPr>
            <w:tcW w:w="3330" w:type="dxa"/>
          </w:tcPr>
          <w:p w:rsidR="00C66E4F" w:rsidRDefault="00C66E4F" w:rsidP="00F46CAF">
            <w:r>
              <w:t>Sophomore – Senior Year</w:t>
            </w:r>
          </w:p>
          <w:p w:rsidR="00C66E4F" w:rsidRDefault="00C66E4F" w:rsidP="00F46CAF"/>
        </w:tc>
      </w:tr>
      <w:tr w:rsidR="00C66E4F" w:rsidTr="00962EAC">
        <w:tc>
          <w:tcPr>
            <w:tcW w:w="6678" w:type="dxa"/>
          </w:tcPr>
          <w:p w:rsidR="00C66E4F" w:rsidRDefault="00C66E4F" w:rsidP="00F46CAF">
            <w:r>
              <w:t>Operation Christmas Child</w:t>
            </w:r>
          </w:p>
          <w:p w:rsidR="00C66E4F" w:rsidRDefault="00835E40" w:rsidP="00835E40">
            <w:pPr>
              <w:rPr>
                <w:i/>
              </w:rPr>
            </w:pPr>
            <w:r w:rsidRPr="00835E40">
              <w:rPr>
                <w:i/>
              </w:rPr>
              <w:t xml:space="preserve">Assisted in organizing the collection of gifts and shoeboxes </w:t>
            </w:r>
            <w:r w:rsidR="00C66E4F" w:rsidRPr="00835E40">
              <w:rPr>
                <w:i/>
              </w:rPr>
              <w:t xml:space="preserve">for impoverished children </w:t>
            </w:r>
            <w:r w:rsidRPr="00835E40">
              <w:rPr>
                <w:i/>
              </w:rPr>
              <w:t>overseas</w:t>
            </w:r>
          </w:p>
          <w:p w:rsidR="00161594" w:rsidRPr="00835E40" w:rsidRDefault="00161594" w:rsidP="00835E40">
            <w:pPr>
              <w:rPr>
                <w:i/>
              </w:rPr>
            </w:pPr>
          </w:p>
        </w:tc>
        <w:tc>
          <w:tcPr>
            <w:tcW w:w="3330" w:type="dxa"/>
          </w:tcPr>
          <w:p w:rsidR="00C66E4F" w:rsidRDefault="00835E40" w:rsidP="00F46CAF">
            <w:r>
              <w:t>Freshman – Senior Year</w:t>
            </w:r>
          </w:p>
        </w:tc>
      </w:tr>
      <w:tr w:rsidR="00C66E4F" w:rsidTr="00962EAC">
        <w:tc>
          <w:tcPr>
            <w:tcW w:w="6678" w:type="dxa"/>
          </w:tcPr>
          <w:p w:rsidR="00C66E4F" w:rsidRDefault="00835E40" w:rsidP="00F46CAF">
            <w:r>
              <w:t>We Care Arts</w:t>
            </w:r>
          </w:p>
          <w:p w:rsidR="00C66E4F" w:rsidRPr="00C66E4F" w:rsidRDefault="00962EAC" w:rsidP="00125FB2">
            <w:pPr>
              <w:rPr>
                <w:i/>
              </w:rPr>
            </w:pPr>
            <w:r>
              <w:rPr>
                <w:i/>
              </w:rPr>
              <w:t>Prepared art</w:t>
            </w:r>
            <w:bookmarkStart w:id="0" w:name="_GoBack"/>
            <w:bookmarkEnd w:id="0"/>
            <w:r>
              <w:rPr>
                <w:i/>
              </w:rPr>
              <w:t xml:space="preserve"> and </w:t>
            </w:r>
            <w:r w:rsidR="00835E40">
              <w:rPr>
                <w:i/>
              </w:rPr>
              <w:t xml:space="preserve">craft activities for </w:t>
            </w:r>
            <w:r w:rsidR="00125FB2">
              <w:rPr>
                <w:i/>
              </w:rPr>
              <w:t xml:space="preserve">adults </w:t>
            </w:r>
            <w:r w:rsidR="00835E40">
              <w:rPr>
                <w:i/>
              </w:rPr>
              <w:t>with disabilities</w:t>
            </w:r>
          </w:p>
        </w:tc>
        <w:tc>
          <w:tcPr>
            <w:tcW w:w="3330" w:type="dxa"/>
          </w:tcPr>
          <w:p w:rsidR="00C66E4F" w:rsidRDefault="00C66E4F" w:rsidP="00F46CAF">
            <w:r>
              <w:t>Junior – Senior Year</w:t>
            </w:r>
          </w:p>
          <w:p w:rsidR="00C66E4F" w:rsidRDefault="00C66E4F" w:rsidP="00F46CAF"/>
        </w:tc>
      </w:tr>
    </w:tbl>
    <w:p w:rsidR="00C66E4F" w:rsidRDefault="00C66E4F" w:rsidP="00F50707">
      <w:pPr>
        <w:spacing w:after="0" w:line="240" w:lineRule="auto"/>
      </w:pPr>
    </w:p>
    <w:p w:rsidR="00C66E4F" w:rsidRPr="00C66E4F" w:rsidRDefault="00C66E4F" w:rsidP="00F50707">
      <w:pPr>
        <w:spacing w:after="0" w:line="240" w:lineRule="auto"/>
        <w:rPr>
          <w:b/>
          <w:u w:val="single"/>
        </w:rPr>
      </w:pPr>
      <w:r w:rsidRPr="00C66E4F">
        <w:rPr>
          <w:b/>
          <w:u w:val="single"/>
        </w:rPr>
        <w:t>Employment</w:t>
      </w:r>
    </w:p>
    <w:p w:rsidR="00C66E4F" w:rsidRDefault="00C66E4F" w:rsidP="00F50707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9"/>
        <w:gridCol w:w="3263"/>
      </w:tblGrid>
      <w:tr w:rsidR="00C66E4F" w:rsidTr="00962EAC">
        <w:tc>
          <w:tcPr>
            <w:tcW w:w="6678" w:type="dxa"/>
          </w:tcPr>
          <w:p w:rsidR="00C66E4F" w:rsidRDefault="00125FB2" w:rsidP="00F46CAF">
            <w:r w:rsidRPr="00125FB2">
              <w:t>Subway</w:t>
            </w:r>
          </w:p>
          <w:p w:rsidR="00125FB2" w:rsidRPr="00125FB2" w:rsidRDefault="00125FB2" w:rsidP="00F46CAF">
            <w:pPr>
              <w:rPr>
                <w:i/>
              </w:rPr>
            </w:pPr>
            <w:r w:rsidRPr="00125FB2">
              <w:rPr>
                <w:i/>
              </w:rPr>
              <w:t>Sandwich Artist</w:t>
            </w:r>
          </w:p>
        </w:tc>
        <w:tc>
          <w:tcPr>
            <w:tcW w:w="3330" w:type="dxa"/>
          </w:tcPr>
          <w:p w:rsidR="00C66E4F" w:rsidRDefault="00125FB2" w:rsidP="00F46CAF">
            <w:r>
              <w:t>Junior</w:t>
            </w:r>
            <w:r w:rsidR="00C66E4F">
              <w:t xml:space="preserve"> – Senior Year</w:t>
            </w:r>
          </w:p>
          <w:p w:rsidR="00C66E4F" w:rsidRDefault="00C66E4F" w:rsidP="00F46CAF"/>
        </w:tc>
      </w:tr>
    </w:tbl>
    <w:p w:rsidR="00C66E4F" w:rsidRDefault="00C66E4F" w:rsidP="00F50707">
      <w:pPr>
        <w:spacing w:after="0" w:line="240" w:lineRule="auto"/>
      </w:pPr>
    </w:p>
    <w:sectPr w:rsidR="00C66E4F" w:rsidSect="00C66E4F">
      <w:pgSz w:w="12240" w:h="15840"/>
      <w:pgMar w:top="1008" w:right="1008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6733A3"/>
    <w:multiLevelType w:val="hybridMultilevel"/>
    <w:tmpl w:val="CC50BDB8"/>
    <w:lvl w:ilvl="0" w:tplc="159A1E6E">
      <w:start w:val="123"/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703F7817"/>
    <w:multiLevelType w:val="hybridMultilevel"/>
    <w:tmpl w:val="D4C6699C"/>
    <w:lvl w:ilvl="0" w:tplc="89F4BDAA">
      <w:start w:val="12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zU2MzIyNTcyNbVQ0lEKTi0uzszPAykwrAUAZTRo8iwAAAA="/>
  </w:docVars>
  <w:rsids>
    <w:rsidRoot w:val="0018239D"/>
    <w:rsid w:val="00125FB2"/>
    <w:rsid w:val="00161594"/>
    <w:rsid w:val="0018239D"/>
    <w:rsid w:val="001C2622"/>
    <w:rsid w:val="0032793B"/>
    <w:rsid w:val="003B12F8"/>
    <w:rsid w:val="00534AD8"/>
    <w:rsid w:val="0054025F"/>
    <w:rsid w:val="0059607F"/>
    <w:rsid w:val="00717594"/>
    <w:rsid w:val="007614AC"/>
    <w:rsid w:val="00761D9C"/>
    <w:rsid w:val="00835E40"/>
    <w:rsid w:val="00892A45"/>
    <w:rsid w:val="00962EAC"/>
    <w:rsid w:val="00AC4660"/>
    <w:rsid w:val="00C64F21"/>
    <w:rsid w:val="00C66E4F"/>
    <w:rsid w:val="00CD2725"/>
    <w:rsid w:val="00F50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ED193"/>
  <w15:docId w15:val="{BAAAF07A-CA5D-4143-998B-54049FBD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39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8239D"/>
    <w:pPr>
      <w:ind w:left="720"/>
      <w:contextualSpacing/>
    </w:pPr>
  </w:style>
  <w:style w:type="table" w:styleId="TableGrid">
    <w:name w:val="Table Grid"/>
    <w:basedOn w:val="TableNormal"/>
    <w:uiPriority w:val="59"/>
    <w:rsid w:val="00C66E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Dayton Foundation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unteers</dc:creator>
  <cp:lastModifiedBy>Gina Sandoval</cp:lastModifiedBy>
  <cp:revision>2</cp:revision>
  <cp:lastPrinted>2017-02-13T14:18:00Z</cp:lastPrinted>
  <dcterms:created xsi:type="dcterms:W3CDTF">2023-12-20T19:50:00Z</dcterms:created>
  <dcterms:modified xsi:type="dcterms:W3CDTF">2023-12-20T19:50:00Z</dcterms:modified>
</cp:coreProperties>
</file>